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4C3E3F" w14:paraId="0ACD7CC3" w14:textId="77777777">
        <w:tc>
          <w:tcPr>
            <w:tcW w:w="5000" w:type="pct"/>
          </w:tcPr>
          <w:p w14:paraId="64F9D766" w14:textId="77777777" w:rsidR="0026087F" w:rsidRPr="004C3E3F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7728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77777777" w:rsidR="0026087F" w:rsidRPr="004C3E3F" w:rsidRDefault="0026087F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 w:rsidRPr="004C3E3F">
              <w:rPr>
                <w:b/>
                <w:bCs/>
                <w:sz w:val="28"/>
                <w:szCs w:val="28"/>
              </w:rPr>
              <w:t>International Civil Aviation Organization</w:t>
            </w:r>
          </w:p>
          <w:p w14:paraId="496BE86D" w14:textId="77777777" w:rsidR="0026087F" w:rsidRPr="004C3E3F" w:rsidRDefault="0026087F" w:rsidP="004C3E3F">
            <w:pPr>
              <w:ind w:left="1980"/>
              <w:jc w:val="center"/>
              <w:rPr>
                <w:sz w:val="28"/>
                <w:szCs w:val="28"/>
              </w:rPr>
            </w:pPr>
            <w:r w:rsidRPr="004C3E3F">
              <w:rPr>
                <w:sz w:val="28"/>
                <w:szCs w:val="28"/>
              </w:rPr>
              <w:t>Nomination Form</w:t>
            </w:r>
          </w:p>
          <w:p w14:paraId="4BC08CB7" w14:textId="77777777" w:rsidR="0026087F" w:rsidRPr="00537AA3" w:rsidRDefault="0026087F" w:rsidP="004C3E3F">
            <w:pPr>
              <w:jc w:val="center"/>
              <w:rPr>
                <w:sz w:val="28"/>
                <w:szCs w:val="28"/>
              </w:rPr>
            </w:pPr>
          </w:p>
          <w:p w14:paraId="34E330A2" w14:textId="77777777" w:rsidR="00F6686A" w:rsidRPr="00537AA3" w:rsidRDefault="00F6686A" w:rsidP="004C3E3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8380A61" w14:textId="77777777" w:rsidR="0026087F" w:rsidRPr="00537AA3" w:rsidRDefault="0026087F" w:rsidP="0030088E"/>
    <w:tbl>
      <w:tblPr>
        <w:tblW w:w="5000" w:type="pct"/>
        <w:tblLook w:val="01E0" w:firstRow="1" w:lastRow="1" w:firstColumn="1" w:lastColumn="1" w:noHBand="0" w:noVBand="0"/>
      </w:tblPr>
      <w:tblGrid>
        <w:gridCol w:w="2197"/>
        <w:gridCol w:w="4738"/>
        <w:gridCol w:w="853"/>
        <w:gridCol w:w="2292"/>
      </w:tblGrid>
      <w:tr w:rsidR="00F6686A" w:rsidRPr="004C3E3F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77777777" w:rsidR="00F6686A" w:rsidRPr="004C3E3F" w:rsidRDefault="00F6686A" w:rsidP="00402D32">
            <w:pPr>
              <w:rPr>
                <w:b/>
                <w:lang w:val="en-GB"/>
              </w:rPr>
            </w:pPr>
            <w:r w:rsidRPr="006855AB">
              <w:t>Training activity title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14:paraId="45D3011F" w14:textId="415CB53A" w:rsidR="00F6686A" w:rsidRPr="004C3E3F" w:rsidRDefault="00537AA3" w:rsidP="007F7C04">
            <w:pPr>
              <w:rPr>
                <w:b/>
                <w:lang w:val="en-GB"/>
              </w:rPr>
            </w:pPr>
            <w:r w:rsidRPr="00537AA3">
              <w:rPr>
                <w:b/>
                <w:color w:val="000000"/>
                <w:lang w:val="en-GB"/>
              </w:rPr>
              <w:t>Air Cargo and Mail Security Course</w:t>
            </w:r>
          </w:p>
        </w:tc>
        <w:tc>
          <w:tcPr>
            <w:tcW w:w="423" w:type="pct"/>
            <w:vAlign w:val="bottom"/>
          </w:tcPr>
          <w:p w14:paraId="4ADEDE0C" w14:textId="77777777" w:rsidR="00F6686A" w:rsidRPr="004C3E3F" w:rsidRDefault="00F6686A" w:rsidP="00402D32">
            <w:pPr>
              <w:rPr>
                <w:lang w:val="en-GB"/>
              </w:rPr>
            </w:pPr>
            <w:r w:rsidRPr="004C3E3F">
              <w:rPr>
                <w:lang w:val="en-GB"/>
              </w:rPr>
              <w:t>Dates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517821A8" w:rsidR="00F6686A" w:rsidRPr="004C3E3F" w:rsidRDefault="00537AA3" w:rsidP="007F7C04">
            <w:pPr>
              <w:rPr>
                <w:b/>
                <w:lang w:val="en-GB"/>
              </w:rPr>
            </w:pPr>
            <w:r w:rsidRPr="00537AA3">
              <w:rPr>
                <w:b/>
                <w:color w:val="000000"/>
                <w:lang w:val="en-GB"/>
              </w:rPr>
              <w:t>25 to 29 May 2026</w:t>
            </w:r>
          </w:p>
        </w:tc>
      </w:tr>
      <w:tr w:rsidR="0026087F" w:rsidRPr="004C3E3F" w14:paraId="655F9CA4" w14:textId="77777777">
        <w:trPr>
          <w:trHeight w:val="432"/>
        </w:trPr>
        <w:tc>
          <w:tcPr>
            <w:tcW w:w="1090" w:type="pct"/>
            <w:vAlign w:val="bottom"/>
          </w:tcPr>
          <w:p w14:paraId="5FA9FD61" w14:textId="77777777" w:rsidR="0026087F" w:rsidRPr="004C3E3F" w:rsidRDefault="007316E7" w:rsidP="00402D32">
            <w:pPr>
              <w:rPr>
                <w:lang w:val="en-GB"/>
              </w:rPr>
            </w:pPr>
            <w:r w:rsidRPr="006855AB">
              <w:t>Training Activity</w:t>
            </w:r>
            <w:r w:rsidR="0026087F" w:rsidRPr="006855AB">
              <w:t xml:space="preserve"> Location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7A393FF6" w:rsidR="0026087F" w:rsidRPr="00A8607C" w:rsidRDefault="00537AA3" w:rsidP="007F7C04">
            <w:pPr>
              <w:rPr>
                <w:rFonts w:eastAsia="Malgun Gothic"/>
                <w:b/>
                <w:lang w:val="en-GB" w:eastAsia="ko-KR"/>
              </w:rPr>
            </w:pPr>
            <w:r w:rsidRPr="00537AA3">
              <w:rPr>
                <w:b/>
                <w:color w:val="000000"/>
                <w:lang w:val="en-GB"/>
              </w:rPr>
              <w:t>Aviation Security Training Centre (ASTC), Mexico City, Mexico</w:t>
            </w:r>
          </w:p>
        </w:tc>
      </w:tr>
    </w:tbl>
    <w:p w14:paraId="20092ACE" w14:textId="77777777" w:rsidR="0026087F" w:rsidRPr="00C56B09" w:rsidRDefault="0026087F" w:rsidP="0030088E"/>
    <w:p w14:paraId="1ABBD18B" w14:textId="77777777" w:rsidR="007316E7" w:rsidRPr="006855AB" w:rsidRDefault="007316E7" w:rsidP="007316E7">
      <w:pPr>
        <w:jc w:val="center"/>
        <w:outlineLvl w:val="0"/>
        <w:rPr>
          <w:lang w:val="en-GB"/>
        </w:rPr>
      </w:pPr>
      <w:r w:rsidRPr="006855AB">
        <w:rPr>
          <w:b/>
          <w:bCs/>
          <w:lang w:val="en-GB"/>
        </w:rPr>
        <w:t xml:space="preserve">PART </w:t>
      </w:r>
      <w:r w:rsidR="000324C4">
        <w:rPr>
          <w:b/>
          <w:bCs/>
          <w:lang w:val="en-GB"/>
        </w:rPr>
        <w:t>1</w:t>
      </w:r>
      <w:r w:rsidRPr="006855AB">
        <w:rPr>
          <w:b/>
          <w:bCs/>
          <w:lang w:val="en-GB"/>
        </w:rPr>
        <w:t xml:space="preserve"> </w:t>
      </w:r>
      <w:r w:rsidR="00D61080" w:rsidRPr="006855AB">
        <w:t>(PLEASE PRINT)</w:t>
      </w:r>
    </w:p>
    <w:p w14:paraId="32627785" w14:textId="77777777" w:rsidR="007316E7" w:rsidRPr="006855AB" w:rsidRDefault="007316E7" w:rsidP="007316E7">
      <w:pPr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754"/>
        <w:gridCol w:w="1367"/>
        <w:gridCol w:w="2121"/>
        <w:gridCol w:w="2123"/>
        <w:gridCol w:w="802"/>
        <w:gridCol w:w="798"/>
        <w:gridCol w:w="6"/>
      </w:tblGrid>
      <w:tr w:rsidR="00DD3B7B" w:rsidRPr="006855AB" w14:paraId="33B19438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minee’s Name:</w:t>
            </w:r>
          </w:p>
        </w:tc>
        <w:tc>
          <w:tcPr>
            <w:tcW w:w="1052" w:type="pct"/>
            <w:gridSpan w:val="2"/>
            <w:vMerge w:val="restart"/>
            <w:vAlign w:val="bottom"/>
          </w:tcPr>
          <w:p w14:paraId="5D9F49A9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0"/>
          </w:p>
        </w:tc>
        <w:tc>
          <w:tcPr>
            <w:tcW w:w="1052" w:type="pct"/>
            <w:vMerge w:val="restart"/>
            <w:vAlign w:val="bottom"/>
          </w:tcPr>
          <w:p w14:paraId="42D9B35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vAlign w:val="bottom"/>
          </w:tcPr>
          <w:p w14:paraId="34C29788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bookmarkEnd w:id="2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8" w:type="pct"/>
                <w:vAlign w:val="bottom"/>
              </w:tcPr>
              <w:p w14:paraId="283BFE58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9" w:type="pct"/>
                <w:gridSpan w:val="2"/>
                <w:vAlign w:val="bottom"/>
              </w:tcPr>
              <w:p w14:paraId="209949D1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DD3B7B" w:rsidRPr="006855AB" w14:paraId="7CBBCDC7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vAlign w:val="bottom"/>
          </w:tcPr>
          <w:p w14:paraId="3349726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vAlign w:val="bottom"/>
          </w:tcPr>
          <w:p w14:paraId="23B7722D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vAlign w:val="bottom"/>
          </w:tcPr>
          <w:p w14:paraId="4FA3F320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398" w:type="pct"/>
            <w:vAlign w:val="bottom"/>
          </w:tcPr>
          <w:p w14:paraId="5FB2F71A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399" w:type="pct"/>
            <w:gridSpan w:val="2"/>
            <w:vAlign w:val="bottom"/>
          </w:tcPr>
          <w:p w14:paraId="6FBE9089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D22084" w:rsidRPr="006855AB" w14:paraId="060374D6" w14:textId="77777777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BD24ECB" w14:textId="77777777" w:rsidR="00D22084" w:rsidRPr="006855AB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vAlign w:val="bottom"/>
          </w:tcPr>
          <w:p w14:paraId="5E259331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vAlign w:val="bottom"/>
          </w:tcPr>
          <w:p w14:paraId="628CA9A6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bottom"/>
          </w:tcPr>
          <w:p w14:paraId="49551FE5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797" w:type="pct"/>
            <w:gridSpan w:val="3"/>
            <w:vAlign w:val="bottom"/>
          </w:tcPr>
          <w:p w14:paraId="61B55ED1" w14:textId="05C678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852DB1" w:rsidRPr="006855AB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77777777" w:rsidR="00852DB1" w:rsidRPr="006855AB" w:rsidRDefault="00852DB1" w:rsidP="00852DB1">
            <w:r w:rsidRPr="006855AB">
              <w:t>Mailing address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3"/>
          </w:p>
        </w:tc>
      </w:tr>
      <w:tr w:rsidR="00852DB1" w:rsidRPr="006855AB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6855AB" w:rsidRDefault="00852DB1" w:rsidP="00852DB1"/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" w:name="Text11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4"/>
          </w:p>
        </w:tc>
      </w:tr>
      <w:tr w:rsidR="00852DB1" w:rsidRPr="006855AB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77777777" w:rsidR="00852DB1" w:rsidRPr="006855AB" w:rsidRDefault="00852DB1" w:rsidP="00852DB1">
            <w:r w:rsidRPr="006855AB">
              <w:t>Phone # with country code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5"/>
          </w:p>
        </w:tc>
      </w:tr>
      <w:tr w:rsidR="00852DB1" w:rsidRPr="006855AB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77777777" w:rsidR="00852DB1" w:rsidRPr="006855AB" w:rsidRDefault="00852DB1" w:rsidP="00852DB1">
            <w:r w:rsidRPr="006855AB">
              <w:t>E-mail address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6"/>
          </w:p>
        </w:tc>
      </w:tr>
      <w:tr w:rsidR="00852DB1" w:rsidRPr="006855AB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77777777" w:rsidR="00852DB1" w:rsidRPr="006855AB" w:rsidRDefault="00852DB1" w:rsidP="00852DB1">
            <w:r w:rsidRPr="006855AB">
              <w:t>Fax # with country code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7"/>
          </w:p>
        </w:tc>
      </w:tr>
    </w:tbl>
    <w:p w14:paraId="37F1A54D" w14:textId="77777777" w:rsidR="002C1770" w:rsidRPr="006855AB" w:rsidRDefault="002C1770" w:rsidP="002C1770">
      <w:pPr>
        <w:rPr>
          <w:b/>
          <w:bCs/>
        </w:rPr>
      </w:pPr>
    </w:p>
    <w:p w14:paraId="4C5F5483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Aviation background (check correct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80"/>
        <w:gridCol w:w="2778"/>
        <w:gridCol w:w="522"/>
        <w:gridCol w:w="1107"/>
        <w:gridCol w:w="480"/>
        <w:gridCol w:w="1149"/>
        <w:gridCol w:w="480"/>
        <w:gridCol w:w="3084"/>
      </w:tblGrid>
      <w:tr w:rsidR="00740AD8" w:rsidRPr="006855AB" w14:paraId="61393A5F" w14:textId="7777777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8" w:type="pct"/>
                <w:vAlign w:val="center"/>
              </w:tcPr>
              <w:p w14:paraId="003A01C2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4C620CA0" w14:textId="77777777" w:rsidR="002C1770" w:rsidRPr="006855AB" w:rsidRDefault="002C1770" w:rsidP="005877F9">
            <w:r w:rsidRPr="006855AB">
              <w:t>CAA (State or Regulatory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59" w:type="pct"/>
                <w:vAlign w:val="center"/>
              </w:tcPr>
              <w:p w14:paraId="688B22DA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77777777" w:rsidR="002C1770" w:rsidRPr="006855AB" w:rsidRDefault="002C1770" w:rsidP="005877F9">
            <w:r w:rsidRPr="006855AB">
              <w:t xml:space="preserve"> Airport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8" w:type="pct"/>
                <w:vAlign w:val="center"/>
              </w:tcPr>
              <w:p w14:paraId="69D5151C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E97BAF3" w14:textId="77777777" w:rsidR="002C1770" w:rsidRPr="006855AB" w:rsidRDefault="002C1770" w:rsidP="005877F9">
            <w:r w:rsidRPr="006855AB">
              <w:t>Airline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8" w:type="pct"/>
                <w:vAlign w:val="center"/>
              </w:tcPr>
              <w:p w14:paraId="0DEBC5B6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77777777" w:rsidR="002C1770" w:rsidRPr="006855AB" w:rsidRDefault="002C1770" w:rsidP="005877F9">
            <w:r w:rsidRPr="006855AB">
              <w:t>Ground services</w:t>
            </w:r>
          </w:p>
        </w:tc>
      </w:tr>
      <w:tr w:rsidR="00740AD8" w:rsidRPr="006855AB" w14:paraId="7FBF825D" w14:textId="7777777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8" w:type="pct"/>
                <w:vAlign w:val="center"/>
              </w:tcPr>
              <w:p w14:paraId="6B813DC7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77777777" w:rsidR="002C1770" w:rsidRPr="006855AB" w:rsidRDefault="002C1770" w:rsidP="005877F9">
            <w:r w:rsidRPr="006855AB">
              <w:t>Catering company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59" w:type="pct"/>
                <w:vAlign w:val="center"/>
              </w:tcPr>
              <w:p w14:paraId="28D7FA45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77777777" w:rsidR="002C1770" w:rsidRPr="006855AB" w:rsidRDefault="002C1770" w:rsidP="005877F9">
            <w:r w:rsidRPr="006855AB">
              <w:t xml:space="preserve"> Cargo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8" w:type="pct"/>
                <w:vAlign w:val="center"/>
              </w:tcPr>
              <w:p w14:paraId="6BF311B4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77777777" w:rsidR="002C1770" w:rsidRPr="006855AB" w:rsidRDefault="002C1770" w:rsidP="005877F9">
            <w:r w:rsidRPr="006855AB">
              <w:t>Mail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8" w:type="pct"/>
                <w:vAlign w:val="center"/>
              </w:tcPr>
              <w:p w14:paraId="4C29D0BF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77777777" w:rsidR="002C1770" w:rsidRPr="006855AB" w:rsidRDefault="002C1770" w:rsidP="005877F9">
            <w:r w:rsidRPr="006855AB">
              <w:t>Aviation Security consultant</w:t>
            </w:r>
          </w:p>
        </w:tc>
      </w:tr>
    </w:tbl>
    <w:p w14:paraId="70F927E3" w14:textId="77777777" w:rsidR="002C1770" w:rsidRPr="006855AB" w:rsidRDefault="002C1770" w:rsidP="002C1770">
      <w:pPr>
        <w:rPr>
          <w:b/>
          <w:bCs/>
        </w:rPr>
      </w:pPr>
    </w:p>
    <w:p w14:paraId="217C2448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Law enforcement or security background (check correct</w:t>
      </w:r>
      <w:r w:rsidR="005877F9" w:rsidRPr="006855AB">
        <w:rPr>
          <w:b/>
          <w:bCs/>
        </w:rPr>
        <w:t xml:space="preserve">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00"/>
        <w:gridCol w:w="1800"/>
        <w:gridCol w:w="500"/>
        <w:gridCol w:w="1159"/>
        <w:gridCol w:w="500"/>
        <w:gridCol w:w="1143"/>
        <w:gridCol w:w="831"/>
        <w:gridCol w:w="3647"/>
      </w:tblGrid>
      <w:tr w:rsidR="00740AD8" w:rsidRPr="006855AB" w14:paraId="4E10747D" w14:textId="77777777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8" w:type="pct"/>
                <w:vAlign w:val="center"/>
              </w:tcPr>
              <w:p w14:paraId="3288988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77777777" w:rsidR="00740AD8" w:rsidRPr="006855AB" w:rsidRDefault="00740AD8" w:rsidP="00740AD8">
            <w:r w:rsidRPr="006855AB">
              <w:t>Private security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8" w:type="pct"/>
                <w:vAlign w:val="center"/>
              </w:tcPr>
              <w:p w14:paraId="49BF8D03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77777777" w:rsidR="00740AD8" w:rsidRPr="006855AB" w:rsidRDefault="00740AD8" w:rsidP="00740AD8">
            <w:r w:rsidRPr="006855AB">
              <w:t>Military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8" w:type="pct"/>
                <w:vAlign w:val="center"/>
              </w:tcPr>
              <w:p w14:paraId="6B78C7E7" w14:textId="5B3B6585" w:rsidR="00740AD8" w:rsidRPr="006855AB" w:rsidRDefault="0004733A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77777777" w:rsidR="00740AD8" w:rsidRPr="006855AB" w:rsidRDefault="00740AD8" w:rsidP="00740AD8">
            <w:r w:rsidRPr="006855AB">
              <w:t>Police</w:t>
            </w:r>
          </w:p>
        </w:tc>
        <w:tc>
          <w:tcPr>
            <w:tcW w:w="412" w:type="pct"/>
            <w:vAlign w:val="center"/>
          </w:tcPr>
          <w:p w14:paraId="0E1BEF6E" w14:textId="77777777" w:rsidR="00740AD8" w:rsidRPr="006855AB" w:rsidRDefault="00740AD8" w:rsidP="00740AD8">
            <w:r w:rsidRPr="006855AB">
              <w:t xml:space="preserve">Other: 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77777777" w:rsidR="00740AD8" w:rsidRPr="006855AB" w:rsidRDefault="00740AD8" w:rsidP="00740AD8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  <w:bookmarkEnd w:id="8"/>
          </w:p>
        </w:tc>
      </w:tr>
    </w:tbl>
    <w:p w14:paraId="6851BCEB" w14:textId="77777777" w:rsidR="002C1770" w:rsidRPr="006855AB" w:rsidRDefault="002C1770" w:rsidP="002C1770"/>
    <w:p w14:paraId="22C97796" w14:textId="77777777" w:rsidR="002C1770" w:rsidRPr="006855AB" w:rsidRDefault="00B1666D" w:rsidP="007316E7">
      <w:pPr>
        <w:rPr>
          <w:b/>
        </w:rPr>
      </w:pPr>
      <w:r w:rsidRPr="006855AB">
        <w:rPr>
          <w:b/>
        </w:rPr>
        <w:t>AVSEC Background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60"/>
        <w:gridCol w:w="2464"/>
        <w:gridCol w:w="6556"/>
      </w:tblGrid>
      <w:tr w:rsidR="00B1666D" w:rsidRPr="006855AB" w14:paraId="395E8508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77777777" w:rsidR="00B1666D" w:rsidRPr="006855AB" w:rsidRDefault="00B1666D" w:rsidP="00402D32">
            <w:r w:rsidRPr="006855AB">
              <w:t>No. of years operational experience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  <w:tr w:rsidR="00B1666D" w:rsidRPr="006855AB" w14:paraId="5ECF3909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77777777" w:rsidR="00B1666D" w:rsidRPr="006855AB" w:rsidRDefault="009D01C9" w:rsidP="00402D32">
            <w:r w:rsidRPr="006855AB">
              <w:t>Duti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4ECC0182" w14:textId="77777777" w:rsidR="002C1770" w:rsidRPr="006855AB" w:rsidRDefault="002C1770" w:rsidP="007316E7"/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2"/>
        <w:gridCol w:w="2678"/>
        <w:gridCol w:w="853"/>
        <w:gridCol w:w="628"/>
        <w:gridCol w:w="3540"/>
        <w:gridCol w:w="1516"/>
        <w:gridCol w:w="865"/>
        <w:gridCol w:w="12"/>
      </w:tblGrid>
      <w:tr w:rsidR="00384419" w:rsidRPr="006855AB" w14:paraId="4D0BE015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0362C002" w14:textId="77777777" w:rsidR="002027D3" w:rsidRPr="006855AB" w:rsidRDefault="002027D3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1.</w:t>
            </w:r>
            <w:r w:rsidRPr="006855AB">
              <w:rPr>
                <w:color w:val="000000"/>
                <w:lang w:val="en-GB"/>
              </w:rPr>
              <w:tab/>
              <w:t>Current Job Title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vAlign w:val="bottom"/>
          </w:tcPr>
          <w:p w14:paraId="7E6CAFCA" w14:textId="77777777" w:rsidR="002027D3" w:rsidRPr="006855AB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750" w:type="pct"/>
            <w:vAlign w:val="bottom"/>
          </w:tcPr>
          <w:p w14:paraId="2AA0D8E3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. of Years:</w:t>
            </w:r>
          </w:p>
        </w:tc>
        <w:tc>
          <w:tcPr>
            <w:tcW w:w="428" w:type="pct"/>
            <w:vAlign w:val="bottom"/>
          </w:tcPr>
          <w:p w14:paraId="77AD43B8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384419" w:rsidRPr="006855AB" w14:paraId="440D56A6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BA05161" w14:textId="77777777" w:rsidR="00384419" w:rsidRPr="006855AB" w:rsidRDefault="00384419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Supervisor’s name and email address: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vAlign w:val="bottom"/>
          </w:tcPr>
          <w:p w14:paraId="305EE895" w14:textId="77777777" w:rsidR="00384419" w:rsidRPr="006855AB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9" w:name="Text13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9"/>
          </w:p>
        </w:tc>
      </w:tr>
      <w:tr w:rsidR="00394B5B" w:rsidRPr="006855AB" w14:paraId="018D5E4D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4EC1F2D3" w14:textId="77777777" w:rsidR="00394B5B" w:rsidRPr="006855AB" w:rsidRDefault="00394B5B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t>Brief description of daily duties and responsibilities:</w:t>
            </w:r>
          </w:p>
        </w:tc>
      </w:tr>
      <w:tr w:rsidR="00394B5B" w:rsidRPr="006855AB" w14:paraId="4228BDE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276754B0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0" w:name="Text14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0"/>
          </w:p>
        </w:tc>
      </w:tr>
      <w:tr w:rsidR="00394B5B" w:rsidRPr="006855AB" w14:paraId="34AC8903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1" w:name="Text1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1"/>
          </w:p>
        </w:tc>
      </w:tr>
      <w:tr w:rsidR="00394B5B" w:rsidRPr="006855AB" w14:paraId="5CB2E01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2"/>
          </w:p>
        </w:tc>
      </w:tr>
      <w:tr w:rsidR="00A70C17" w:rsidRPr="006855AB" w14:paraId="5B3597D5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77777777" w:rsidR="00A70C17" w:rsidRPr="006855AB" w:rsidRDefault="00A70C17" w:rsidP="00402D32">
            <w:r w:rsidRPr="006855AB">
              <w:t>No. of staff supervised as part of your duti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77777777" w:rsidR="00A70C17" w:rsidRPr="00C56B09" w:rsidRDefault="00A70C17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320EA1CB" w14:textId="77777777" w:rsidR="00A70C17" w:rsidRPr="006855AB" w:rsidRDefault="00A70C17" w:rsidP="007316E7"/>
    <w:p w14:paraId="7661B34C" w14:textId="77777777" w:rsidR="00733A03" w:rsidRPr="006855AB" w:rsidRDefault="00A70C17" w:rsidP="007316E7">
      <w:r w:rsidRPr="006855AB">
        <w:br w:type="page"/>
      </w:r>
      <w:r w:rsidR="000A43DD" w:rsidRPr="006855AB">
        <w:rPr>
          <w:color w:val="000000"/>
          <w:lang w:val="en-GB"/>
        </w:rPr>
        <w:lastRenderedPageBreak/>
        <w:t>2.</w:t>
      </w:r>
      <w:r w:rsidR="000A43DD" w:rsidRPr="006855AB">
        <w:rPr>
          <w:color w:val="000000"/>
          <w:lang w:val="en-GB"/>
        </w:rPr>
        <w:tab/>
      </w:r>
      <w:r w:rsidR="000A43DD" w:rsidRPr="006855AB">
        <w:rPr>
          <w:b/>
          <w:bCs/>
        </w:rPr>
        <w:t>AVSEC training courses completed</w:t>
      </w:r>
      <w:r w:rsidR="000A43DD" w:rsidRPr="006855AB">
        <w:t>: (local, regional or international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6855AB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en-GB"/>
              </w:rPr>
            </w:pPr>
            <w:r w:rsidRPr="006855AB">
              <w:rPr>
                <w:i/>
              </w:rPr>
              <w:t>Title of course</w:t>
            </w:r>
          </w:p>
        </w:tc>
        <w:tc>
          <w:tcPr>
            <w:tcW w:w="495" w:type="pct"/>
            <w:vAlign w:val="center"/>
          </w:tcPr>
          <w:p w14:paraId="310CB11A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en-GB"/>
              </w:rPr>
            </w:pPr>
            <w:r w:rsidRPr="006855AB">
              <w:rPr>
                <w:i/>
              </w:rPr>
              <w:t>Year</w:t>
            </w:r>
          </w:p>
        </w:tc>
      </w:tr>
      <w:tr w:rsidR="00F60CCC" w:rsidRPr="006855AB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3" w:name="Text18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3"/>
          </w:p>
        </w:tc>
        <w:tc>
          <w:tcPr>
            <w:tcW w:w="495" w:type="pct"/>
            <w:tcBorders>
              <w:bottom w:val="single" w:sz="4" w:space="0" w:color="auto"/>
            </w:tcBorders>
            <w:vAlign w:val="bottom"/>
          </w:tcPr>
          <w:p w14:paraId="6DD2915C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4"/>
          </w:p>
        </w:tc>
      </w:tr>
      <w:tr w:rsidR="007C24BC" w:rsidRPr="006855AB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FFF62F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F858A1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44716B05" w14:textId="77777777" w:rsidR="002027D3" w:rsidRPr="006855AB" w:rsidRDefault="002027D3" w:rsidP="007316E7"/>
    <w:p w14:paraId="4E2369D2" w14:textId="77777777" w:rsidR="001607AE" w:rsidRPr="006855AB" w:rsidRDefault="001607AE" w:rsidP="001607AE">
      <w:pPr>
        <w:tabs>
          <w:tab w:val="left" w:pos="720"/>
        </w:tabs>
        <w:jc w:val="center"/>
        <w:rPr>
          <w:b/>
          <w:lang w:val="en-GB"/>
        </w:rPr>
      </w:pPr>
      <w:r w:rsidRPr="006855AB">
        <w:rPr>
          <w:b/>
          <w:lang w:val="en-GB"/>
        </w:rPr>
        <w:t>Nominee's statement</w:t>
      </w:r>
    </w:p>
    <w:p w14:paraId="3F9F704F" w14:textId="77777777" w:rsidR="00425835" w:rsidRPr="006855AB" w:rsidRDefault="00425835" w:rsidP="001607AE">
      <w:pPr>
        <w:tabs>
          <w:tab w:val="left" w:pos="720"/>
        </w:tabs>
        <w:jc w:val="center"/>
        <w:rPr>
          <w:b/>
          <w:lang w:val="en-GB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98"/>
        <w:gridCol w:w="7843"/>
        <w:gridCol w:w="1263"/>
      </w:tblGrid>
      <w:tr w:rsidR="00425835" w:rsidRPr="006855AB" w14:paraId="6BE6490F" w14:textId="77777777">
        <w:trPr>
          <w:cantSplit/>
          <w:trHeight w:val="432"/>
        </w:trPr>
        <w:tc>
          <w:tcPr>
            <w:tcW w:w="494" w:type="pct"/>
            <w:vAlign w:val="bottom"/>
          </w:tcPr>
          <w:p w14:paraId="62A46A6D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I (</w:t>
            </w:r>
            <w:r w:rsidRPr="006855AB">
              <w:rPr>
                <w:i/>
                <w:iCs/>
              </w:rPr>
              <w:t>name</w:t>
            </w:r>
            <w:r w:rsidRPr="006855AB">
              <w:rPr>
                <w:iCs/>
              </w:rPr>
              <w:t>)</w:t>
            </w:r>
          </w:p>
        </w:tc>
        <w:tc>
          <w:tcPr>
            <w:tcW w:w="3880" w:type="pct"/>
            <w:tcBorders>
              <w:bottom w:val="single" w:sz="4" w:space="0" w:color="auto"/>
            </w:tcBorders>
            <w:vAlign w:val="bottom"/>
          </w:tcPr>
          <w:p w14:paraId="5893CEBC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25" w:type="pct"/>
            <w:vAlign w:val="bottom"/>
          </w:tcPr>
          <w:p w14:paraId="396ED4CB" w14:textId="77777777" w:rsidR="00425835" w:rsidRPr="006855AB" w:rsidRDefault="00425835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en-GB"/>
              </w:rPr>
            </w:pPr>
            <w:r w:rsidRPr="006855AB">
              <w:t>undertake to:</w:t>
            </w:r>
          </w:p>
        </w:tc>
      </w:tr>
    </w:tbl>
    <w:p w14:paraId="7C8DB211" w14:textId="77777777" w:rsidR="001607AE" w:rsidRPr="006855AB" w:rsidRDefault="001607AE" w:rsidP="001607AE">
      <w:pPr>
        <w:rPr>
          <w:lang w:val="en-GB"/>
        </w:rPr>
      </w:pPr>
    </w:p>
    <w:p w14:paraId="62F52C7C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="001607AE" w:rsidRPr="006855AB">
        <w:rPr>
          <w:sz w:val="20"/>
          <w:szCs w:val="20"/>
        </w:rPr>
        <w:tab/>
      </w:r>
      <w:proofErr w:type="gramStart"/>
      <w:r w:rsidRPr="006855AB">
        <w:rPr>
          <w:sz w:val="20"/>
          <w:szCs w:val="20"/>
        </w:rPr>
        <w:t>conduct myself at all times</w:t>
      </w:r>
      <w:proofErr w:type="gramEnd"/>
      <w:r w:rsidRPr="006855AB">
        <w:rPr>
          <w:sz w:val="20"/>
          <w:szCs w:val="20"/>
        </w:rPr>
        <w:t xml:space="preserve"> in a professional manner in keeping with my status as a participant in this training </w:t>
      </w:r>
      <w:proofErr w:type="gramStart"/>
      <w:r w:rsidRPr="006855AB">
        <w:rPr>
          <w:sz w:val="20"/>
          <w:szCs w:val="20"/>
        </w:rPr>
        <w:t>activity;</w:t>
      </w:r>
      <w:proofErr w:type="gramEnd"/>
    </w:p>
    <w:p w14:paraId="72B88A0E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>refrain from engaging in political, commercial or other activity detrimental to the host country or ICAO; and</w:t>
      </w:r>
    </w:p>
    <w:p w14:paraId="2C952257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3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>participate fully in the training activity, including group discussions, exercises and homework assignments</w:t>
      </w:r>
    </w:p>
    <w:p w14:paraId="705322C4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</w:p>
    <w:p w14:paraId="4069BE20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  <w:r w:rsidRPr="006855AB">
        <w:rPr>
          <w:lang w:val="en-GB"/>
        </w:rPr>
        <w:t>I hereby acknowledge that:</w:t>
      </w:r>
    </w:p>
    <w:p w14:paraId="33AFB475" w14:textId="77777777" w:rsidR="006855AB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Pr="006855AB">
        <w:rPr>
          <w:sz w:val="20"/>
          <w:szCs w:val="20"/>
        </w:rPr>
        <w:tab/>
      </w:r>
      <w:r w:rsidRPr="009D15DF">
        <w:rPr>
          <w:sz w:val="20"/>
          <w:szCs w:val="20"/>
        </w:rPr>
        <w:t>I am capable of writing and speaking in the language in which the training activity will be conducted; and</w:t>
      </w:r>
    </w:p>
    <w:p w14:paraId="76AAB661" w14:textId="77777777" w:rsidR="001607AE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Pr="006855AB">
        <w:rPr>
          <w:sz w:val="20"/>
          <w:szCs w:val="20"/>
        </w:rPr>
        <w:tab/>
      </w:r>
      <w:r w:rsidR="009D15DF" w:rsidRPr="009D15DF">
        <w:rPr>
          <w:sz w:val="20"/>
          <w:szCs w:val="20"/>
        </w:rPr>
        <w:t>all information I have provided is true and correct.</w:t>
      </w:r>
    </w:p>
    <w:p w14:paraId="0E23AB31" w14:textId="77777777" w:rsidR="001607AE" w:rsidRPr="006855AB" w:rsidRDefault="001607AE" w:rsidP="001607AE">
      <w:pPr>
        <w:tabs>
          <w:tab w:val="left" w:pos="720"/>
          <w:tab w:val="left" w:pos="1440"/>
          <w:tab w:val="left" w:pos="2160"/>
          <w:tab w:val="left" w:pos="2880"/>
        </w:tabs>
        <w:ind w:left="3448" w:hanging="3448"/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34"/>
        <w:gridCol w:w="3701"/>
        <w:gridCol w:w="1673"/>
        <w:gridCol w:w="2572"/>
      </w:tblGrid>
      <w:tr w:rsidR="001607AE" w:rsidRPr="006855AB" w14:paraId="4DBFBD2E" w14:textId="77777777">
        <w:trPr>
          <w:trHeight w:val="432"/>
        </w:trPr>
        <w:tc>
          <w:tcPr>
            <w:tcW w:w="1058" w:type="pct"/>
            <w:vAlign w:val="bottom"/>
          </w:tcPr>
          <w:p w14:paraId="096B255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Nominee’s Signature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77777777" w:rsidR="001607AE" w:rsidRPr="00C56B0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5" w:name="Text24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5"/>
          </w:p>
        </w:tc>
        <w:tc>
          <w:tcPr>
            <w:tcW w:w="830" w:type="pct"/>
            <w:vAlign w:val="bottom"/>
          </w:tcPr>
          <w:p w14:paraId="5900DCD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Date:</w:t>
            </w:r>
          </w:p>
        </w:tc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14:paraId="1124D9AF" w14:textId="77777777" w:rsidR="001607AE" w:rsidRPr="00C56B0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6"/>
          </w:p>
        </w:tc>
      </w:tr>
    </w:tbl>
    <w:p w14:paraId="4FC966CD" w14:textId="77777777" w:rsidR="000324C4" w:rsidRPr="006855AB" w:rsidRDefault="000324C4" w:rsidP="000324C4">
      <w:pPr>
        <w:rPr>
          <w:lang w:val="es-ES_tradnl"/>
        </w:rPr>
      </w:pPr>
    </w:p>
    <w:p w14:paraId="7C799F2F" w14:textId="77777777" w:rsidR="000324C4" w:rsidRPr="006855AB" w:rsidRDefault="000324C4" w:rsidP="000324C4">
      <w:pPr>
        <w:jc w:val="center"/>
        <w:outlineLvl w:val="0"/>
        <w:rPr>
          <w:lang w:val="en-GB"/>
        </w:rPr>
      </w:pPr>
      <w:r>
        <w:rPr>
          <w:b/>
          <w:bCs/>
          <w:lang w:val="en-GB"/>
        </w:rPr>
        <w:t>PART 2</w:t>
      </w:r>
      <w:r w:rsidRPr="006855AB">
        <w:rPr>
          <w:b/>
          <w:bCs/>
          <w:lang w:val="en-GB"/>
        </w:rPr>
        <w:t xml:space="preserve"> </w:t>
      </w:r>
      <w:r w:rsidRPr="006855AB">
        <w:t>(PLEASE PRINT)</w:t>
      </w:r>
    </w:p>
    <w:p w14:paraId="60DCD0AC" w14:textId="77777777" w:rsidR="007316E7" w:rsidRPr="006855AB" w:rsidRDefault="007316E7" w:rsidP="007316E7">
      <w:pPr>
        <w:widowControl/>
        <w:autoSpaceDE/>
        <w:autoSpaceDN/>
        <w:adjustRightInd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204"/>
        <w:gridCol w:w="2453"/>
        <w:gridCol w:w="2002"/>
        <w:gridCol w:w="2149"/>
        <w:gridCol w:w="1163"/>
      </w:tblGrid>
      <w:tr w:rsidR="000324C4" w:rsidRPr="006855AB" w14:paraId="775E83BF" w14:textId="77777777">
        <w:trPr>
          <w:cantSplit/>
          <w:trHeight w:val="432"/>
        </w:trPr>
        <w:tc>
          <w:tcPr>
            <w:tcW w:w="1147" w:type="pct"/>
            <w:gridSpan w:val="3"/>
            <w:vAlign w:val="bottom"/>
          </w:tcPr>
          <w:p w14:paraId="123E4768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 w:rsidRPr="006855AB">
              <w:t>Sponsoring Organization:</w:t>
            </w:r>
          </w:p>
        </w:tc>
        <w:tc>
          <w:tcPr>
            <w:tcW w:w="3276" w:type="pct"/>
            <w:gridSpan w:val="3"/>
            <w:tcBorders>
              <w:bottom w:val="single" w:sz="4" w:space="0" w:color="auto"/>
            </w:tcBorders>
            <w:vAlign w:val="bottom"/>
          </w:tcPr>
          <w:p w14:paraId="7A4609FD" w14:textId="77777777" w:rsidR="000324C4" w:rsidRPr="00C56B09" w:rsidRDefault="00396409" w:rsidP="00402D32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7" w:name="Text2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7"/>
          </w:p>
        </w:tc>
        <w:tc>
          <w:tcPr>
            <w:tcW w:w="577" w:type="pct"/>
            <w:vAlign w:val="bottom"/>
          </w:tcPr>
          <w:p w14:paraId="6BFA2B5D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>
              <w:rPr>
                <w:color w:val="000000"/>
              </w:rPr>
              <w:t>nominates:</w:t>
            </w:r>
          </w:p>
        </w:tc>
      </w:tr>
      <w:tr w:rsidR="00402D32" w:rsidRPr="006855AB" w14:paraId="4A267EB9" w14:textId="77777777" w:rsidTr="00A6505F">
        <w:trPr>
          <w:gridBefore w:val="1"/>
          <w:wBefore w:w="3" w:type="pct"/>
          <w:cantSplit/>
          <w:trHeight w:val="432"/>
        </w:trPr>
        <w:tc>
          <w:tcPr>
            <w:tcW w:w="1043" w:type="pct"/>
            <w:tcBorders>
              <w:bottom w:val="single" w:sz="4" w:space="0" w:color="auto"/>
            </w:tcBorders>
            <w:vAlign w:val="bottom"/>
          </w:tcPr>
          <w:p w14:paraId="7FF1250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318" w:type="pct"/>
            <w:gridSpan w:val="2"/>
            <w:tcBorders>
              <w:bottom w:val="single" w:sz="4" w:space="0" w:color="auto"/>
            </w:tcBorders>
            <w:vAlign w:val="bottom"/>
          </w:tcPr>
          <w:p w14:paraId="61276ED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993" w:type="pct"/>
            <w:tcBorders>
              <w:bottom w:val="single" w:sz="4" w:space="0" w:color="auto"/>
            </w:tcBorders>
            <w:vAlign w:val="bottom"/>
          </w:tcPr>
          <w:p w14:paraId="40D4F9F7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643" w:type="pct"/>
            <w:gridSpan w:val="2"/>
            <w:vAlign w:val="bottom"/>
          </w:tcPr>
          <w:p w14:paraId="45863EDD" w14:textId="77777777" w:rsidR="00D74BFE" w:rsidRPr="006855AB" w:rsidRDefault="00D74BFE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en-GB" w:eastAsia="ko-KR"/>
              </w:rPr>
            </w:pPr>
            <w:r w:rsidRPr="00C90F90">
              <w:t xml:space="preserve">to attend the above </w:t>
            </w:r>
            <w:proofErr w:type="gramStart"/>
            <w:r w:rsidRPr="00C90F90">
              <w:t>mentioned</w:t>
            </w:r>
            <w:r w:rsidR="000E23A1">
              <w:rPr>
                <w:rFonts w:hint="eastAsia"/>
                <w:lang w:eastAsia="ko-KR"/>
              </w:rPr>
              <w:t xml:space="preserve"> </w:t>
            </w:r>
            <w:r w:rsidR="00A6505F">
              <w:rPr>
                <w:rFonts w:hint="eastAsia"/>
                <w:lang w:eastAsia="ko-KR"/>
              </w:rPr>
              <w:t xml:space="preserve"> ICAO</w:t>
            </w:r>
            <w:proofErr w:type="gramEnd"/>
          </w:p>
        </w:tc>
      </w:tr>
      <w:tr w:rsidR="00402D32" w:rsidRPr="006855AB" w14:paraId="64904FE1" w14:textId="77777777" w:rsidTr="00A6505F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1D86243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318" w:type="pct"/>
            <w:gridSpan w:val="2"/>
            <w:tcBorders>
              <w:top w:val="single" w:sz="4" w:space="0" w:color="auto"/>
            </w:tcBorders>
            <w:vAlign w:val="bottom"/>
          </w:tcPr>
          <w:p w14:paraId="253E8320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993" w:type="pct"/>
            <w:tcBorders>
              <w:top w:val="single" w:sz="4" w:space="0" w:color="auto"/>
            </w:tcBorders>
            <w:vAlign w:val="bottom"/>
          </w:tcPr>
          <w:p w14:paraId="6A3933D8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1643" w:type="pct"/>
            <w:gridSpan w:val="2"/>
            <w:vAlign w:val="bottom"/>
          </w:tcPr>
          <w:p w14:paraId="2F86E1C7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317DEA" w:rsidRPr="006855AB" w14:paraId="06B244F0" w14:textId="77777777" w:rsidTr="00317DEA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Default="00BA3AC1" w:rsidP="00A8607C">
            <w:pPr>
              <w:widowControl/>
              <w:autoSpaceDE/>
              <w:autoSpaceDN/>
              <w:adjustRightInd/>
            </w:pPr>
          </w:p>
          <w:p w14:paraId="5881CD6A" w14:textId="77777777" w:rsidR="00317DEA" w:rsidRPr="006855AB" w:rsidRDefault="00317DEA" w:rsidP="00A8607C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C90F90">
              <w:t>sponsored training activity and in doing so, certifies tha</w:t>
            </w:r>
            <w:r>
              <w:t>t:</w:t>
            </w:r>
          </w:p>
        </w:tc>
      </w:tr>
    </w:tbl>
    <w:p w14:paraId="000B4E1C" w14:textId="77777777" w:rsidR="008A5BBA" w:rsidRPr="00C90F90" w:rsidRDefault="008A5BBA" w:rsidP="008A5BBA"/>
    <w:p w14:paraId="4CC02E03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1.</w:t>
      </w:r>
      <w:r w:rsidRPr="00E04CE5">
        <w:rPr>
          <w:sz w:val="20"/>
          <w:szCs w:val="20"/>
        </w:rPr>
        <w:tab/>
        <w:t xml:space="preserve">all information provided in this application is verifiable upon </w:t>
      </w:r>
      <w:proofErr w:type="gramStart"/>
      <w:r w:rsidRPr="00E04CE5">
        <w:rPr>
          <w:sz w:val="20"/>
          <w:szCs w:val="20"/>
        </w:rPr>
        <w:t>request;</w:t>
      </w:r>
      <w:proofErr w:type="gramEnd"/>
    </w:p>
    <w:p w14:paraId="03B1F885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2.</w:t>
      </w:r>
      <w:r w:rsidRPr="00E04CE5">
        <w:rPr>
          <w:sz w:val="20"/>
          <w:szCs w:val="20"/>
        </w:rPr>
        <w:tab/>
        <w:t xml:space="preserve">it will be responsible for costs associated with transport to and from the training activity, lodging, any meals not provided by the Aviation Security Training Centre (ASTC), and other incidental </w:t>
      </w:r>
      <w:proofErr w:type="gramStart"/>
      <w:r w:rsidRPr="00E04CE5">
        <w:rPr>
          <w:sz w:val="20"/>
          <w:szCs w:val="20"/>
        </w:rPr>
        <w:t>costs;</w:t>
      </w:r>
      <w:proofErr w:type="gramEnd"/>
    </w:p>
    <w:p w14:paraId="5D97B5BF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3.</w:t>
      </w:r>
      <w:r w:rsidRPr="00E04CE5">
        <w:rPr>
          <w:sz w:val="20"/>
          <w:szCs w:val="20"/>
        </w:rPr>
        <w:tab/>
        <w:t xml:space="preserve">the nominee is medically fit and in possession of medical insurance coverage for any sickness or medical emergency that may arise during the above training </w:t>
      </w:r>
      <w:proofErr w:type="gramStart"/>
      <w:r w:rsidRPr="00E04CE5">
        <w:rPr>
          <w:sz w:val="20"/>
          <w:szCs w:val="20"/>
        </w:rPr>
        <w:t>activity;</w:t>
      </w:r>
      <w:proofErr w:type="gramEnd"/>
    </w:p>
    <w:p w14:paraId="20243967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4.</w:t>
      </w:r>
      <w:r w:rsidRPr="00E04CE5">
        <w:rPr>
          <w:sz w:val="20"/>
          <w:szCs w:val="20"/>
        </w:rPr>
        <w:tab/>
        <w:t xml:space="preserve">the nominee meets any prerequisite for this training activity and/or is part of the “target” population sought by ICAO, as outlined in the invitation </w:t>
      </w:r>
      <w:proofErr w:type="gramStart"/>
      <w:r w:rsidRPr="00E04CE5">
        <w:rPr>
          <w:sz w:val="20"/>
          <w:szCs w:val="20"/>
        </w:rPr>
        <w:t>letter;</w:t>
      </w:r>
      <w:proofErr w:type="gramEnd"/>
    </w:p>
    <w:p w14:paraId="28BAF62B" w14:textId="63976FEF" w:rsidR="008A5BBA" w:rsidRPr="00E04CE5" w:rsidRDefault="00E04CE5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>5.</w:t>
      </w:r>
      <w:r w:rsidR="008A5BBA" w:rsidRPr="00E04CE5">
        <w:rPr>
          <w:sz w:val="20"/>
          <w:szCs w:val="20"/>
        </w:rPr>
        <w:tab/>
        <w:t xml:space="preserve">the nominee is currently, or will be within the next 90 days, assigned to a position that reflects the objectives of the training </w:t>
      </w:r>
      <w:proofErr w:type="gramStart"/>
      <w:r w:rsidR="008A5BBA" w:rsidRPr="00E04CE5">
        <w:rPr>
          <w:sz w:val="20"/>
          <w:szCs w:val="20"/>
        </w:rPr>
        <w:t>activity;</w:t>
      </w:r>
      <w:proofErr w:type="gramEnd"/>
      <w:r w:rsidR="008A5BBA" w:rsidRPr="00E04CE5">
        <w:rPr>
          <w:sz w:val="20"/>
          <w:szCs w:val="20"/>
        </w:rPr>
        <w:t xml:space="preserve"> </w:t>
      </w:r>
    </w:p>
    <w:p w14:paraId="2782899E" w14:textId="0719BB3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6.</w:t>
      </w:r>
      <w:r w:rsidRPr="00E04CE5">
        <w:rPr>
          <w:sz w:val="20"/>
          <w:szCs w:val="20"/>
        </w:rPr>
        <w:tab/>
        <w:t xml:space="preserve">the nominee </w:t>
      </w:r>
      <w:r w:rsidR="00AF1BE3" w:rsidRPr="00E04CE5">
        <w:rPr>
          <w:sz w:val="20"/>
          <w:szCs w:val="20"/>
        </w:rPr>
        <w:t>will</w:t>
      </w:r>
      <w:r w:rsidR="00AF1BE3" w:rsidRPr="00AF1BE3">
        <w:rPr>
          <w:sz w:val="20"/>
          <w:szCs w:val="20"/>
        </w:rPr>
        <w:t xml:space="preserve"> </w:t>
      </w:r>
      <w:r w:rsidR="00AF1BE3">
        <w:rPr>
          <w:sz w:val="20"/>
          <w:szCs w:val="20"/>
        </w:rPr>
        <w:t xml:space="preserve">be present </w:t>
      </w:r>
      <w:r w:rsidR="00AF1BE3" w:rsidRPr="00E04CE5">
        <w:rPr>
          <w:sz w:val="20"/>
          <w:szCs w:val="20"/>
        </w:rPr>
        <w:t>for the entire event</w:t>
      </w:r>
      <w:r w:rsidR="00AF1BE3">
        <w:rPr>
          <w:sz w:val="20"/>
          <w:szCs w:val="20"/>
        </w:rPr>
        <w:t xml:space="preserve"> from the beginning of the training activity; and</w:t>
      </w:r>
    </w:p>
    <w:p w14:paraId="55E63C80" w14:textId="77777777" w:rsidR="008A5BBA" w:rsidRDefault="00056E39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 xml:space="preserve">7. </w:t>
      </w:r>
      <w:r>
        <w:rPr>
          <w:sz w:val="20"/>
          <w:szCs w:val="20"/>
        </w:rPr>
        <w:tab/>
      </w:r>
      <w:r w:rsidR="00AF1BE3">
        <w:rPr>
          <w:sz w:val="20"/>
          <w:szCs w:val="20"/>
        </w:rPr>
        <w:t xml:space="preserve">the </w:t>
      </w:r>
      <w:r w:rsidR="00AF1BE3" w:rsidRPr="00056E39">
        <w:rPr>
          <w:sz w:val="20"/>
          <w:szCs w:val="20"/>
        </w:rPr>
        <w:t xml:space="preserve">nomination form </w:t>
      </w:r>
      <w:r w:rsidR="00AF1BE3">
        <w:rPr>
          <w:sz w:val="20"/>
          <w:szCs w:val="20"/>
        </w:rPr>
        <w:t xml:space="preserve">is </w:t>
      </w:r>
      <w:r w:rsidR="00AF1BE3" w:rsidRPr="00AF1BE3">
        <w:rPr>
          <w:b/>
          <w:sz w:val="20"/>
          <w:szCs w:val="20"/>
        </w:rPr>
        <w:t>authorized</w:t>
      </w:r>
      <w:r w:rsidR="00AF1BE3">
        <w:rPr>
          <w:sz w:val="20"/>
          <w:szCs w:val="20"/>
        </w:rPr>
        <w:t xml:space="preserve"> by </w:t>
      </w:r>
      <w:r w:rsidR="00AF1BE3" w:rsidRPr="00056E39">
        <w:rPr>
          <w:sz w:val="20"/>
          <w:szCs w:val="20"/>
        </w:rPr>
        <w:t xml:space="preserve">the </w:t>
      </w:r>
      <w:r w:rsidR="00AF1BE3" w:rsidRPr="00AF1BE3">
        <w:rPr>
          <w:b/>
          <w:sz w:val="20"/>
          <w:szCs w:val="20"/>
        </w:rPr>
        <w:t xml:space="preserve">State’s Appropriate Authority for Aviation Security </w:t>
      </w:r>
      <w:r w:rsidR="00AF1BE3">
        <w:rPr>
          <w:sz w:val="20"/>
          <w:szCs w:val="20"/>
        </w:rPr>
        <w:t>(sealed/stamped and signed</w:t>
      </w:r>
      <w:r w:rsidR="006D04AF">
        <w:rPr>
          <w:sz w:val="20"/>
          <w:szCs w:val="20"/>
        </w:rPr>
        <w:t xml:space="preserve"> below</w:t>
      </w:r>
      <w:r w:rsidR="00AF1BE3">
        <w:rPr>
          <w:sz w:val="20"/>
          <w:szCs w:val="20"/>
        </w:rPr>
        <w:t xml:space="preserve">) </w:t>
      </w:r>
      <w:r w:rsidR="00AF1BE3" w:rsidRPr="00AF1BE3">
        <w:rPr>
          <w:i/>
          <w:sz w:val="20"/>
          <w:szCs w:val="20"/>
        </w:rPr>
        <w:t xml:space="preserve">before </w:t>
      </w:r>
      <w:r w:rsidR="00AF1BE3">
        <w:rPr>
          <w:sz w:val="20"/>
          <w:szCs w:val="20"/>
        </w:rPr>
        <w:t>the form is submitted to ICAO.</w:t>
      </w:r>
    </w:p>
    <w:p w14:paraId="7CABECFD" w14:textId="77777777" w:rsidR="00CA59F4" w:rsidRDefault="00CA59F4" w:rsidP="00E04CE5">
      <w:pPr>
        <w:pStyle w:val="Listabc"/>
        <w:ind w:left="360" w:hanging="360"/>
        <w:rPr>
          <w:sz w:val="20"/>
          <w:szCs w:val="20"/>
        </w:rPr>
      </w:pPr>
    </w:p>
    <w:p w14:paraId="6AAF94BA" w14:textId="77777777" w:rsidR="00CA59F4" w:rsidRPr="00E04CE5" w:rsidRDefault="00CA59F4" w:rsidP="00E04CE5">
      <w:pPr>
        <w:pStyle w:val="Listabc"/>
        <w:ind w:left="360" w:hanging="360"/>
        <w:rPr>
          <w:sz w:val="20"/>
          <w:szCs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37"/>
        <w:gridCol w:w="1319"/>
        <w:gridCol w:w="4424"/>
      </w:tblGrid>
      <w:tr w:rsidR="00256923" w14:paraId="713F79B5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6CE99648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8"/>
          </w:p>
        </w:tc>
        <w:tc>
          <w:tcPr>
            <w:tcW w:w="1350" w:type="dxa"/>
            <w:vAlign w:val="bottom"/>
          </w:tcPr>
          <w:p w14:paraId="58374BE1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5C66DD2A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9" w:name="Text21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9"/>
          </w:p>
        </w:tc>
      </w:tr>
      <w:tr w:rsidR="00256923" w14:paraId="33B21032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2B2D12B6" w14:textId="6933D971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Signatur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>authority)</w:t>
            </w:r>
          </w:p>
        </w:tc>
        <w:tc>
          <w:tcPr>
            <w:tcW w:w="1350" w:type="dxa"/>
          </w:tcPr>
          <w:p w14:paraId="7B3390A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04405964" w14:textId="24201A0A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Printed nam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>a</w:t>
            </w:r>
            <w:r w:rsidRPr="00C90F90">
              <w:t>uthority)</w:t>
            </w:r>
          </w:p>
        </w:tc>
      </w:tr>
      <w:tr w:rsidR="00256923" w14:paraId="34D8FCF7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512410D9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0" w:name="Text22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0"/>
          </w:p>
        </w:tc>
        <w:tc>
          <w:tcPr>
            <w:tcW w:w="1350" w:type="dxa"/>
            <w:vAlign w:val="bottom"/>
          </w:tcPr>
          <w:p w14:paraId="6FA747FF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7F81E271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1" w:name="Text23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1"/>
          </w:p>
        </w:tc>
      </w:tr>
      <w:tr w:rsidR="00256923" w14:paraId="3D205B74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036D6993" w14:textId="7E93B5F7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 w:rsidRPr="00C90F90">
              <w:t>(</w:t>
            </w:r>
            <w:r>
              <w:t xml:space="preserve">Title of </w:t>
            </w:r>
            <w:r w:rsidR="00C65D27">
              <w:t xml:space="preserve">the </w:t>
            </w:r>
            <w:r w:rsidR="00AF1BE3">
              <w:t xml:space="preserve">State’s </w:t>
            </w:r>
            <w:r w:rsidR="00256923">
              <w:t xml:space="preserve">appropriate </w:t>
            </w:r>
            <w:r>
              <w:t>a</w:t>
            </w:r>
            <w:r w:rsidRPr="00C90F90">
              <w:t>uthority)</w:t>
            </w:r>
          </w:p>
        </w:tc>
        <w:tc>
          <w:tcPr>
            <w:tcW w:w="1350" w:type="dxa"/>
          </w:tcPr>
          <w:p w14:paraId="1777D7B7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6B9B3A8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Date</w:t>
            </w:r>
            <w:r>
              <w:t>)</w:t>
            </w:r>
          </w:p>
        </w:tc>
      </w:tr>
    </w:tbl>
    <w:p w14:paraId="1D613CE5" w14:textId="77777777" w:rsidR="007316E7" w:rsidRPr="006855AB" w:rsidRDefault="007316E7" w:rsidP="007316E7">
      <w:pPr>
        <w:widowControl/>
        <w:autoSpaceDE/>
        <w:autoSpaceDN/>
        <w:adjustRightInd/>
        <w:rPr>
          <w:lang w:val="en-GB"/>
        </w:rPr>
      </w:pPr>
    </w:p>
    <w:p w14:paraId="3669E92B" w14:textId="77777777" w:rsidR="007316E7" w:rsidRPr="000A43DD" w:rsidRDefault="007316E7" w:rsidP="007316E7">
      <w:pPr>
        <w:widowControl/>
        <w:autoSpaceDE/>
        <w:autoSpaceDN/>
        <w:adjustRightInd/>
        <w:jc w:val="center"/>
        <w:rPr>
          <w:b/>
          <w:i/>
          <w:lang w:val="en-GB"/>
        </w:rPr>
      </w:pPr>
      <w:r w:rsidRPr="000A43DD">
        <w:rPr>
          <w:b/>
          <w:i/>
          <w:lang w:val="en-GB"/>
        </w:rPr>
        <w:t>AFFIX OFFICIAL SEAL OR STAMP</w:t>
      </w:r>
      <w:r w:rsidR="00056E39" w:rsidRPr="00056E39">
        <w:t xml:space="preserve"> </w:t>
      </w:r>
      <w:r w:rsidR="00AF1BE3" w:rsidRPr="00056E39">
        <w:rPr>
          <w:b/>
          <w:i/>
          <w:lang w:val="en-GB"/>
        </w:rPr>
        <w:t>BY THE STATE’S APPROPRIATE AUTHORITY</w:t>
      </w:r>
    </w:p>
    <w:sectPr w:rsidR="007316E7" w:rsidRPr="000A43DD" w:rsidSect="008A5BBA">
      <w:pgSz w:w="12240" w:h="15840" w:code="1"/>
      <w:pgMar w:top="720" w:right="1080" w:bottom="720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354E9D" w14:textId="77777777" w:rsidR="00FD40A1" w:rsidRDefault="00FD40A1" w:rsidP="0038352D">
      <w:r>
        <w:separator/>
      </w:r>
    </w:p>
  </w:endnote>
  <w:endnote w:type="continuationSeparator" w:id="0">
    <w:p w14:paraId="52FBA236" w14:textId="77777777" w:rsidR="00FD40A1" w:rsidRDefault="00FD40A1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129B3" w14:textId="77777777" w:rsidR="00FD40A1" w:rsidRDefault="00FD40A1" w:rsidP="0038352D">
      <w:r>
        <w:separator/>
      </w:r>
    </w:p>
  </w:footnote>
  <w:footnote w:type="continuationSeparator" w:id="0">
    <w:p w14:paraId="4A4E7BC3" w14:textId="77777777" w:rsidR="00FD40A1" w:rsidRDefault="00FD40A1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MX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4BVBLGSYTr1wPBh+FMtPdDw4TvAYB49eA8G9y219qQbF3SxZC1lzQ9MdKs3QTyzfVrvcQ6AlJOFi95yn/+5/Q==" w:salt="GGiGBKc41OsotRrhnccUMw==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33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9B4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1367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AA3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0C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4F3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0A1"/>
    <w:rsid w:val="00FD41A5"/>
    <w:rsid w:val="00FD4286"/>
    <w:rsid w:val="00FD4562"/>
    <w:rsid w:val="00FD547E"/>
    <w:rsid w:val="00FD593F"/>
    <w:rsid w:val="00FD5D53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6AC3CC-6013-424C-A68E-AC23B849B16B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2484435C-33D5-4088-879D-8B89D36C77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D39B37-CFF8-40D2-ACCB-5828BBD060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A969F8-564F-4810-BC26-A392318DF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 Macías, Alejandro</cp:lastModifiedBy>
  <cp:revision>3</cp:revision>
  <dcterms:created xsi:type="dcterms:W3CDTF">2026-01-28T15:15:00Z</dcterms:created>
  <dcterms:modified xsi:type="dcterms:W3CDTF">2026-01-28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